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w:t>
      </w:r>
      <w:r>
        <w:t xml:space="preserve"> </w:t>
      </w:r>
      <w:r>
        <w:t xml:space="preserve">Maced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th Macedonia received a score of 8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th Macedon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 Macedonia received a score of</w:t>
      </w:r>
      <w:r>
        <w:t xml:space="preserve"> </w:t>
      </w:r>
      <w:r>
        <w:rPr>
          <w:bCs/>
          <w:b/>
        </w:rPr>
        <w:t xml:space="preserve">8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th Macedonia received a score of 74.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th Macedonia received a score of 7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th Macedoni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th Macedon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th Macedo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th Macedo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th Macedo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th Macedo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th Macedon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th Macedon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th Macedo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th Macedo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th Maced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th Macedo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th Macedon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orth%20Maced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orth%20Maced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orth%20Maced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orth%20Maced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orth%20Maced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orth%20Maced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orth%20Maced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orth%20Maced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orth%20Maced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orth%20Maced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orth%20Maced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orth%20Maced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orth%20Maced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orth%20Maced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orth%20Maced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orth%20Maced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orth%20Maced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2, 1993, 1994, 1995, 1996, 1997, 1998, 1999, 2000, 2002, 2003, 2004, 2005, 2006,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9:37Z</dcterms:created>
  <dcterms:modified xsi:type="dcterms:W3CDTF">2024-03-19T14: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th Macedonia Country Report</vt:lpwstr>
  </property>
</Properties>
</file>